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ary Mathe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he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11 E Seminole Ln,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cc34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530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